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</w:p>
    <w:p>
      <w:pPr>
        <w:pStyle w:val="Author"/>
      </w:pPr>
      <w:r>
        <w:t xml:space="preserve">Stephanie</w:t>
      </w:r>
      <w:r>
        <w:t xml:space="preserve"> </w:t>
      </w:r>
      <w:r>
        <w:t xml:space="preserve">Correa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4656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</dc:title>
  <dc:creator>Stephanie Correa</dc:creator>
  <dcterms:created xsi:type="dcterms:W3CDTF">2018-06-18T20:26:34Z</dcterms:created>
  <dcterms:modified xsi:type="dcterms:W3CDTF">2018-06-18T20:26:34Z</dcterms:modified>
</cp:coreProperties>
</file>